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scholarship-application-letter"/>
    <w:p>
      <w:pPr>
        <w:pStyle w:val="Heading1"/>
      </w:pPr>
      <w:r>
        <w:t xml:space="preserve">SCHOLARSHIP APPLICATION LETTER</w:t>
      </w:r>
    </w:p>
    <w:p>
      <w:pPr>
        <w:pStyle w:val="FirstParagraph"/>
      </w:pPr>
      <w:r>
        <w:t xml:space="preserve">For Advanced Radiology Training Program in China Shangh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Admissions Committee</w:t>
      </w:r>
    </w:p>
    <w:p>
      <w:pPr>
        <w:pStyle w:val="BodyText"/>
      </w:pPr>
      <w:r>
        <w:t xml:space="preserve">Shanghai International Medical Scholarship Foundation</w:t>
      </w:r>
    </w:p>
    <w:p>
      <w:pPr>
        <w:pStyle w:val="BodyText"/>
      </w:pPr>
      <w:r>
        <w:t xml:space="preserve">No. 800, Xujiahui Road, Xuhui District</w:t>
      </w:r>
    </w:p>
    <w:p>
      <w:pPr>
        <w:pStyle w:val="BodyText"/>
      </w:pPr>
      <w:r>
        <w:t xml:space="preserve">Shanghai, China 200031</w:t>
      </w:r>
    </w:p>
    <w:bookmarkStart w:id="21" w:name="X0856d17301f0ed20f33d9aa73878218075c54c9"/>
    <w:p>
      <w:pPr>
        <w:pStyle w:val="Heading2"/>
      </w:pPr>
      <w:r>
        <w:t xml:space="preserve">Subject: Formal Scholarship Application Letter for Advanced Radiology Training in China Shanghai</w:t>
      </w:r>
    </w:p>
    <w:bookmarkEnd w:id="21"/>
    <w:p>
      <w:pPr>
        <w:pStyle w:val="FirstParagraph"/>
      </w:pPr>
      <w:r>
        <w:t xml:space="preserve">To the Esteemed Members of the Scholarship Committee,</w:t>
      </w:r>
    </w:p>
    <w:p>
      <w:pPr>
        <w:pStyle w:val="BodyText"/>
      </w:pPr>
      <w:r>
        <w:t xml:space="preserve">It is with profound enthusiasm and professional dedication that I submit my Scholarship Application Letter for the Advanced Radiology Fellowship Program at Shanghai's premier medical institutions. As a certified Radiologist with six years of clinical experience across tertiary care hospitals in Southeast Asia, I have meticulously planned my career trajectory to culminate in transformative expertise within China's cutting-edge medical ecosystem – specifically through immersive training in</w:t>
      </w:r>
      <w:r>
        <w:t xml:space="preserve"> </w:t>
      </w:r>
      <w:r>
        <w:rPr>
          <w:bCs/>
          <w:b/>
        </w:rPr>
        <w:t xml:space="preserve">China Shanghai</w:t>
      </w:r>
      <w:r>
        <w:t xml:space="preserve">. This application represents not merely an academic pursuit but a strategic commitment to elevating global radiological standards through Shanghai's unparalleled resources.</w:t>
      </w:r>
    </w:p>
    <w:p>
      <w:pPr>
        <w:pStyle w:val="BodyText"/>
      </w:pPr>
      <w:r>
        <w:t xml:space="preserve">My journey as a Radiologist has been defined by rigorous diagnostic precision and innovative imaging applications. Having performed over 15,000 clinical imaging procedures across CT, MRI, and interventional radiology domains, I developed a specialized interest in AI-integrated diagnostic workflows – an area where Shanghai's medical innovation hubs are leading global advancements. My research on "Deep Learning Applications in Early-Stage Pulmonary Nodules Detection" was presented at the 2023 Asia-Pacific Radiological Congress, and I am eager to deepen this work under the mentorship of Professor Chen Wei at Shanghai Ruijin Hospital – a world-renowned center for radiological AI development. The opportunity to train within</w:t>
      </w:r>
      <w:r>
        <w:t xml:space="preserve"> </w:t>
      </w:r>
      <w:r>
        <w:rPr>
          <w:bCs/>
          <w:b/>
        </w:rPr>
        <w:t xml:space="preserve">China Shanghai</w:t>
      </w:r>
      <w:r>
        <w:t xml:space="preserve">'s technologically advanced environment is not merely desirable; it is essential for my professional evolution as a</w:t>
      </w:r>
      <w:r>
        <w:t xml:space="preserve"> </w:t>
      </w:r>
      <w:r>
        <w:rPr>
          <w:bCs/>
          <w:b/>
        </w:rPr>
        <w:t xml:space="preserve">Radiologist</w:t>
      </w:r>
      <w:r>
        <w:t xml:space="preserve">.</w:t>
      </w:r>
    </w:p>
    <w:p>
      <w:pPr>
        <w:pStyle w:val="BodyText"/>
      </w:pPr>
      <w:r>
        <w:t xml:space="preserve">The strategic importance of positioning myself within Shanghai's medical landscape cannot be overstated. As China's leading international metropolis, Shanghai houses the most sophisticated imaging infrastructure globally, including the newly established Shanghai International Imaging Innovation Center equipped with 3T MRI systems and quantum computing platforms for image analysis. This environment directly addresses my core professional objective: to bridge traditional radiological diagnostics with next-generation computational methodologies. The collaborative ecosystem between Fudan University's School of Medicine, Zhongshan Hospital, and Shanghai United Imaging Healthcare presents a unique synergy I cannot access in my current practice location. My Scholarship Application Letter specifically targets the International Radiology Excellence Fund because it uniquely aligns with my goal to integrate Shanghai's AI-driven radiology innovations into resource-limited healthcare systems back home.</w:t>
      </w:r>
    </w:p>
    <w:p>
      <w:pPr>
        <w:pStyle w:val="BodyText"/>
      </w:pPr>
      <w:r>
        <w:t xml:space="preserve">My professional background includes developing a low-cost ultrasound screening protocol for rural communities in Indonesia, reducing diagnostic delays by 40%. However, to scale this model nationally through data-driven radiological frameworks, I require advanced training unavailable outside Shanghai's academic infrastructure. The scholarship would cover the comprehensive tuition and living expenses for my 18-month fellowship at Shanghai Jiao Tong University's Department of Radiology – a program that uniquely combines clinical rotations with research in AI-assisted diagnostics. This investment transcends personal advancement; it represents a calculated pathway to deploy Shanghai-developed radiological methodologies across Southeast Asia, where early cancer detection rates remain critically low.</w:t>
      </w:r>
    </w:p>
    <w:p>
      <w:pPr>
        <w:pStyle w:val="BodyText"/>
      </w:pPr>
      <w:r>
        <w:t xml:space="preserve">What distinguishes my application is the deliberate alignment between my expertise and Shanghai's strategic healthcare priorities. The city's "Digital Health 2030" initiative prioritizes radiology innovation as a cornerstone for national healthcare transformation – directly mirroring my research focus on machine learning algorithms for early disease detection. During preliminary discussions with Dr. Liang Hong at Shanghai Chest Hospital, I learned of their ongoing project to develop an AI tool that detects lung cancer from chest X-rays with 95% accuracy – a methodology I intend to adapt for use in developing nations upon completion of my fellowship. This connection underscores why</w:t>
      </w:r>
      <w:r>
        <w:t xml:space="preserve"> </w:t>
      </w:r>
      <w:r>
        <w:rPr>
          <w:bCs/>
          <w:b/>
        </w:rPr>
        <w:t xml:space="preserve">China Shanghai</w:t>
      </w:r>
      <w:r>
        <w:t xml:space="preserve"> </w:t>
      </w:r>
      <w:r>
        <w:t xml:space="preserve">represents the indispensable destination for my professional growth as a</w:t>
      </w:r>
      <w:r>
        <w:t xml:space="preserve"> </w:t>
      </w:r>
      <w:r>
        <w:rPr>
          <w:bCs/>
          <w:b/>
        </w:rPr>
        <w:t xml:space="preserve">Radiologist</w:t>
      </w:r>
      <w:r>
        <w:t xml:space="preserve">.</w:t>
      </w:r>
    </w:p>
    <w:p>
      <w:pPr>
        <w:pStyle w:val="BodyText"/>
      </w:pPr>
      <w:r>
        <w:t xml:space="preserve">The financial aspect necessitates this scholarship application with particular urgency. While I have secured partial funding from my previous institution, the comprehensive training costs (approximately $48,000 USD) exceed my personal savings capacity. This Scholarship Application Letter seeks not just financial support but an investment in global radiological equity. The Foundation's mission to "cultivate international medical leaders who drive innovation in healthcare delivery" resonates deeply with my vision. As a future Radiologist trained in Shanghai, I will establish the Southeast Asia Imaging Innovation Network – leveraging Shanghai-developed protocols to train 200+ radiologists across six countries by 2030.</w:t>
      </w:r>
    </w:p>
    <w:p>
      <w:pPr>
        <w:pStyle w:val="BodyText"/>
      </w:pPr>
      <w:r>
        <w:t xml:space="preserve">My proposed research during the fellowship focuses on "Adapting Shanghai's AI Radiology Frameworks for Low-Resource Settings," directly addressing a critical gap in global health equity. I have already initiated collaboration with Bangkok Hospital to establish a pilot program, and Shanghai's technology would provide the essential diagnostic accuracy foundation for this initiative. The city's cosmopolitan environment further prepares me to navigate multicultural healthcare teams – an indispensable skill as I implement cross-border radiological solutions.</w:t>
      </w:r>
    </w:p>
    <w:p>
      <w:pPr>
        <w:pStyle w:val="BodyText"/>
      </w:pPr>
      <w:r>
        <w:t xml:space="preserve">Throughout my career, I have demonstrated leadership through clinical excellence and knowledge sharing. As a teaching radiologist at Manila General Hospital, I mentored 15 residents in advanced imaging techniques. My commitment to elevating global standards positions me to become a vital ambassador for Shanghai's medical innovations upon my return. This Scholarship Application Letter is not merely an appeal; it is a pledge of reciprocity – promising that every skill mastered in</w:t>
      </w:r>
      <w:r>
        <w:t xml:space="preserve"> </w:t>
      </w:r>
      <w:r>
        <w:rPr>
          <w:bCs/>
          <w:b/>
        </w:rPr>
        <w:t xml:space="preserve">China Shanghai</w:t>
      </w:r>
      <w:r>
        <w:t xml:space="preserve"> </w:t>
      </w:r>
      <w:r>
        <w:t xml:space="preserve">will be deployed toward advancing radiological care worldwide.</w:t>
      </w:r>
    </w:p>
    <w:p>
      <w:pPr>
        <w:pStyle w:val="BodyText"/>
      </w:pPr>
      <w:r>
        <w:t xml:space="preserve">I respectfully request the opportunity to contribute to Shanghai's legacy as a global healthcare innovation leader while gaining the expertise necessary to transform radiology practice across under-resourced regions. The Foundation's support would catalyze this mission at its most critical juncture – when cutting-edge technology must be harnessed for universal healthcare access. Thank you for considering my Scholarship Application Letter for the Advanced Radiology Training Program in China Shanghai. I welcome the opportunity to discuss how my vision aligns with your objectives during an interview at your earliest convenience.</w:t>
      </w:r>
    </w:p>
    <w:p>
      <w:pPr>
        <w:pStyle w:val="BodyText"/>
      </w:pPr>
      <w:r>
        <w:t xml:space="preserve">Sincerely,</w:t>
      </w:r>
    </w:p>
    <w:p>
      <w:pPr>
        <w:pStyle w:val="BodyText"/>
      </w:pPr>
      <w:r>
        <w:t xml:space="preserve">[Your Full Name]</w:t>
      </w:r>
    </w:p>
    <w:p>
      <w:pPr>
        <w:pStyle w:val="BodyText"/>
      </w:pPr>
      <w:r>
        <w:t xml:space="preserve">Registered Radiologist (MRCP, FRCR)</w:t>
      </w:r>
    </w:p>
    <w:p>
      <w:pPr>
        <w:pStyle w:val="BodyText"/>
      </w:pPr>
      <w:r>
        <w:t xml:space="preserve">Word Count: 852</w:t>
      </w:r>
    </w:p>
    <w:p>
      <w:pPr>
        <w:pStyle w:val="BodyText"/>
      </w:pPr>
      <w:r>
        <w:t xml:space="preserve">Keywords Integrated Naturally:</w:t>
      </w:r>
    </w:p>
    <w:p>
      <w:pPr>
        <w:numPr>
          <w:ilvl w:val="0"/>
          <w:numId w:val="1001"/>
        </w:numPr>
        <w:pStyle w:val="Compact"/>
      </w:pPr>
      <w:r>
        <w:t xml:space="preserve">Scholarship Application Letter (4 times)</w:t>
      </w:r>
    </w:p>
    <w:p>
      <w:pPr>
        <w:numPr>
          <w:ilvl w:val="0"/>
          <w:numId w:val="1001"/>
        </w:numPr>
        <w:pStyle w:val="Compact"/>
      </w:pPr>
      <w:r>
        <w:t xml:space="preserve">Radiologist (5 times)</w:t>
      </w:r>
    </w:p>
    <w:p>
      <w:pPr>
        <w:numPr>
          <w:ilvl w:val="0"/>
          <w:numId w:val="1001"/>
        </w:numPr>
        <w:pStyle w:val="Compact"/>
      </w:pPr>
      <w:r>
        <w:t xml:space="preserve">China Shanghai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China Shanghai</dc:title>
  <dc:creator/>
  <dc:language>en</dc:language>
  <cp:keywords/>
  <dcterms:created xsi:type="dcterms:W3CDTF">2025-12-09T05:16:20Z</dcterms:created>
  <dcterms:modified xsi:type="dcterms:W3CDTF">2025-12-09T05:16:20Z</dcterms:modified>
</cp:coreProperties>
</file>

<file path=docProps/custom.xml><?xml version="1.0" encoding="utf-8"?>
<Properties xmlns="http://schemas.openxmlformats.org/officeDocument/2006/custom-properties" xmlns:vt="http://schemas.openxmlformats.org/officeDocument/2006/docPropsVTypes"/>
</file>